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ittany Caporal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ttan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poral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05 Frances Parkway, Park Ridge, IL, USA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ittany.openbri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14935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7/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ri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3/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